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D3881" w:rsidRPr="003403D9" w:rsidRDefault="00FD3881" w:rsidP="00FD3881">
      <w:pPr>
        <w:pStyle w:val="NoSpacing"/>
        <w:rPr>
          <w:b/>
        </w:rPr>
      </w:pPr>
      <w:r w:rsidRPr="003403D9">
        <w:rPr>
          <w:b/>
        </w:rPr>
        <w:t>(First-party’s Name)</w:t>
      </w:r>
    </w:p>
    <w:p w:rsidR="00FD3881" w:rsidRDefault="00FD3881" w:rsidP="00FD3881">
      <w:pPr>
        <w:pStyle w:val="NoSpacing"/>
      </w:pPr>
      <w:r>
        <w:t>(Address)</w:t>
      </w:r>
    </w:p>
    <w:p w:rsidR="00FD3881" w:rsidRPr="003403D9" w:rsidRDefault="00FD3881" w:rsidP="00FD3881">
      <w:pPr>
        <w:pStyle w:val="NoSpacing"/>
      </w:pPr>
      <w:r>
        <w:t>(City, Zip Code)</w:t>
      </w:r>
    </w:p>
    <w:p w:rsidR="00FD3881" w:rsidRDefault="00FD3881" w:rsidP="00FD3881"/>
    <w:p w:rsidR="00FD3881" w:rsidRDefault="00FD3881" w:rsidP="00FD3881">
      <w:r>
        <w:t>(Date)</w:t>
      </w:r>
    </w:p>
    <w:p w:rsidR="00FD3881" w:rsidRDefault="00FD3881" w:rsidP="00FD3881">
      <w:pPr>
        <w:pStyle w:val="NoSpacing"/>
        <w:rPr>
          <w:b/>
        </w:rPr>
      </w:pPr>
    </w:p>
    <w:p w:rsidR="00FD3881" w:rsidRPr="003403D9" w:rsidRDefault="006D31FE" w:rsidP="00FD3881">
      <w:pPr>
        <w:pStyle w:val="NoSpacing"/>
        <w:rPr>
          <w:b/>
        </w:rPr>
      </w:pPr>
      <w:r>
        <w:rPr>
          <w:b/>
        </w:rPr>
        <w:t>Department of Foreign Affairs</w:t>
      </w:r>
    </w:p>
    <w:p w:rsidR="00FD3881" w:rsidRDefault="00FD3881" w:rsidP="00FD3881">
      <w:pPr>
        <w:pStyle w:val="NoSpacing"/>
      </w:pPr>
      <w:r>
        <w:t>(Address)</w:t>
      </w:r>
    </w:p>
    <w:p w:rsidR="00FD3881" w:rsidRPr="003403D9" w:rsidRDefault="00FD3881" w:rsidP="00FD3881">
      <w:pPr>
        <w:pStyle w:val="NoSpacing"/>
      </w:pPr>
      <w:r>
        <w:t>(City, Zip Code)</w:t>
      </w:r>
    </w:p>
    <w:p w:rsidR="00FD3881" w:rsidRDefault="00FD3881" w:rsidP="00FD3881"/>
    <w:p w:rsidR="00FD3881" w:rsidRDefault="00FD3881" w:rsidP="00FD3881">
      <w:r>
        <w:t>To Whom It May Concern:</w:t>
      </w:r>
    </w:p>
    <w:p w:rsidR="00FD3881" w:rsidRDefault="00FD3881" w:rsidP="00FD3881">
      <w:pPr>
        <w:jc w:val="both"/>
      </w:pPr>
      <w:r>
        <w:t xml:space="preserve">I, </w:t>
      </w:r>
      <w:r>
        <w:rPr>
          <w:i/>
          <w:u w:val="single"/>
        </w:rPr>
        <w:t>(</w:t>
      </w:r>
      <w:r w:rsidRPr="003403D9">
        <w:rPr>
          <w:b/>
          <w:i/>
          <w:u w:val="single"/>
        </w:rPr>
        <w:t>first-party’s name</w:t>
      </w:r>
      <w:r>
        <w:rPr>
          <w:i/>
          <w:u w:val="single"/>
        </w:rPr>
        <w:t>)</w:t>
      </w:r>
      <w:r>
        <w:t xml:space="preserve">, hereby authorize </w:t>
      </w:r>
      <w:r>
        <w:rPr>
          <w:i/>
          <w:u w:val="single"/>
        </w:rPr>
        <w:t>(</w:t>
      </w:r>
      <w:r w:rsidRPr="003403D9">
        <w:rPr>
          <w:b/>
          <w:i/>
          <w:u w:val="single"/>
        </w:rPr>
        <w:t>insert name of representative</w:t>
      </w:r>
      <w:r>
        <w:rPr>
          <w:i/>
          <w:u w:val="single"/>
        </w:rPr>
        <w:t>)</w:t>
      </w:r>
      <w:r>
        <w:t xml:space="preserve">, to my claim my Philippine passport </w:t>
      </w:r>
      <w:r w:rsidR="00C5790F">
        <w:t>with</w:t>
      </w:r>
      <w:r w:rsidR="005351DC">
        <w:t xml:space="preserve"> an approved</w:t>
      </w:r>
      <w:r>
        <w:t xml:space="preserve"> Visa</w:t>
      </w:r>
      <w:r w:rsidR="00C5790F">
        <w:t xml:space="preserve"> (if applicable)</w:t>
      </w:r>
      <w:bookmarkStart w:id="0" w:name="_GoBack"/>
      <w:bookmarkEnd w:id="0"/>
      <w:r>
        <w:t xml:space="preserve"> on my behalf. I am unable to process this myself due to (</w:t>
      </w:r>
      <w:r w:rsidRPr="003403D9">
        <w:rPr>
          <w:b/>
          <w:i/>
          <w:u w:val="single"/>
        </w:rPr>
        <w:t>reason for absence</w:t>
      </w:r>
      <w:r>
        <w:rPr>
          <w:i/>
          <w:u w:val="single"/>
        </w:rPr>
        <w:t>)</w:t>
      </w:r>
      <w:r>
        <w:t>.</w:t>
      </w:r>
    </w:p>
    <w:p w:rsidR="00B33B69" w:rsidRDefault="00FD3881" w:rsidP="00FD3881">
      <w:pPr>
        <w:jc w:val="both"/>
      </w:pPr>
      <w:r>
        <w:t xml:space="preserve">The bearer will present to you my </w:t>
      </w:r>
      <w:r w:rsidRPr="003403D9">
        <w:rPr>
          <w:b/>
        </w:rPr>
        <w:t>(</w:t>
      </w:r>
      <w:r w:rsidRPr="003403D9">
        <w:rPr>
          <w:b/>
          <w:i/>
          <w:u w:val="single"/>
        </w:rPr>
        <w:t>name of 2 valid IDs</w:t>
      </w:r>
      <w:r>
        <w:rPr>
          <w:i/>
          <w:u w:val="single"/>
        </w:rPr>
        <w:t>)</w:t>
      </w:r>
      <w:r>
        <w:t xml:space="preserve"> as well as his/her (</w:t>
      </w:r>
      <w:r w:rsidR="00B33B69">
        <w:rPr>
          <w:b/>
          <w:i/>
          <w:u w:val="single"/>
        </w:rPr>
        <w:t>ID of authorized representative</w:t>
      </w:r>
      <w:r>
        <w:rPr>
          <w:i/>
          <w:u w:val="single"/>
        </w:rPr>
        <w:t>)</w:t>
      </w:r>
      <w:r>
        <w:t xml:space="preserve"> for proof of my consent regarding this matter.</w:t>
      </w:r>
      <w:r w:rsidR="00B33B69">
        <w:t xml:space="preserve"> </w:t>
      </w:r>
      <w:r w:rsidR="006D31FE">
        <w:t>Furthermore, a</w:t>
      </w:r>
      <w:r w:rsidR="00B33B69">
        <w:t>ttached herewith is my original receipt, claim stub and old passport (if renewal)/Affidavit of Loss (if lost passport).</w:t>
      </w:r>
    </w:p>
    <w:p w:rsidR="00FD3881" w:rsidRPr="00B33B69" w:rsidRDefault="00FD3881" w:rsidP="00FD3881">
      <w:pPr>
        <w:jc w:val="both"/>
      </w:pPr>
      <w:r>
        <w:t>Thank you very much and looking forward to your consideration.</w:t>
      </w:r>
      <w:r w:rsidR="005B30D8">
        <w:t xml:space="preserve"> </w:t>
      </w:r>
      <w:r>
        <w:t xml:space="preserve">For any concerns and questions, you may contact me at </w:t>
      </w:r>
      <w:r w:rsidRPr="003403D9">
        <w:rPr>
          <w:b/>
        </w:rPr>
        <w:t>(</w:t>
      </w:r>
      <w:r w:rsidRPr="003403D9">
        <w:rPr>
          <w:b/>
          <w:i/>
          <w:u w:val="single"/>
        </w:rPr>
        <w:t>insert phone number</w:t>
      </w:r>
      <w:r>
        <w:rPr>
          <w:i/>
          <w:u w:val="single"/>
        </w:rPr>
        <w:t>).</w:t>
      </w:r>
    </w:p>
    <w:p w:rsidR="00FD3881" w:rsidRDefault="00FD3881" w:rsidP="00FD3881">
      <w:pPr>
        <w:rPr>
          <w:i/>
          <w:u w:val="single"/>
        </w:rPr>
      </w:pPr>
    </w:p>
    <w:p w:rsidR="00FD3881" w:rsidRDefault="00FD3881" w:rsidP="00FD3881">
      <w:r>
        <w:t>Sincerely,</w:t>
      </w:r>
    </w:p>
    <w:p w:rsidR="00FD3881" w:rsidRPr="00F562D4" w:rsidRDefault="00FD3881" w:rsidP="00FD3881">
      <w:pPr>
        <w:rPr>
          <w:i/>
        </w:rPr>
      </w:pPr>
      <w:r>
        <w:t>(</w:t>
      </w:r>
      <w:proofErr w:type="gramStart"/>
      <w:r w:rsidRPr="003403D9">
        <w:rPr>
          <w:b/>
          <w:i/>
        </w:rPr>
        <w:t>signature</w:t>
      </w:r>
      <w:proofErr w:type="gramEnd"/>
      <w:r w:rsidRPr="003403D9">
        <w:rPr>
          <w:b/>
          <w:i/>
        </w:rPr>
        <w:t xml:space="preserve"> over printed name)</w:t>
      </w:r>
    </w:p>
    <w:p w:rsidR="000C3CD2" w:rsidRDefault="000C3CD2"/>
    <w:sectPr w:rsidR="000C3CD2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6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U2MbM0MDM1tTQwMDBU0lEKTi0uzszPAykwqQUA3+fvsCwAAAA="/>
  </w:docVars>
  <w:rsids>
    <w:rsidRoot w:val="00FD3881"/>
    <w:rsid w:val="000C3CD2"/>
    <w:rsid w:val="005351DC"/>
    <w:rsid w:val="005B30D8"/>
    <w:rsid w:val="006D31FE"/>
    <w:rsid w:val="00B33B69"/>
    <w:rsid w:val="00C5790F"/>
    <w:rsid w:val="00FD38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D388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FD3881"/>
    <w:pPr>
      <w:spacing w:after="0" w:line="240" w:lineRule="auto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D388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FD3881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125</Words>
  <Characters>713</Characters>
  <Application>Microsoft Office Word</Application>
  <DocSecurity>0</DocSecurity>
  <Lines>5</Lines>
  <Paragraphs>1</Paragraphs>
  <ScaleCrop>false</ScaleCrop>
  <Company/>
  <LinksUpToDate>false</LinksUpToDate>
  <CharactersWithSpaces>83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SUS</dc:creator>
  <cp:lastModifiedBy>ASUS</cp:lastModifiedBy>
  <cp:revision>6</cp:revision>
  <dcterms:created xsi:type="dcterms:W3CDTF">2020-09-23T15:01:00Z</dcterms:created>
  <dcterms:modified xsi:type="dcterms:W3CDTF">2020-09-24T10:00:00Z</dcterms:modified>
</cp:coreProperties>
</file>